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iana Hamilt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milt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40 Beechwood Road BUFFALO GROVE 60089-333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hamilton36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22451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t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drew</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